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fe7da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f3dd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ab7a10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d356c1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5Z</dcterms:created>
  <dcterms:modified xsi:type="dcterms:W3CDTF">2016-11-22T04:20:45Z</dcterms:modified>
</cp:coreProperties>
</file>